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20"/>
        <w:gridCol w:w="5319"/>
      </w:tblGrid>
      <w:tr w:rsidR="00A47807" w:rsidTr="00D074AF">
        <w:tc>
          <w:tcPr>
            <w:tcW w:w="4020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319" w:type="dxa"/>
          </w:tcPr>
          <w:p w:rsidR="00A47807" w:rsidRPr="00C37EF7" w:rsidRDefault="00C37EF7" w:rsidP="00AD4D49">
            <w:pPr>
              <w:rPr>
                <w:rFonts w:ascii="Times New Roman" w:hAnsi="Times New Roman"/>
                <w:color w:val="000000"/>
              </w:rPr>
            </w:pPr>
            <w:r>
              <w:rPr>
                <w:color w:val="000000"/>
              </w:rPr>
              <w:t>Исследовательский с прикладным применением</w:t>
            </w:r>
          </w:p>
        </w:tc>
      </w:tr>
      <w:tr w:rsidR="00A47807" w:rsidTr="00D074AF">
        <w:tc>
          <w:tcPr>
            <w:tcW w:w="4020" w:type="dxa"/>
          </w:tcPr>
          <w:p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319" w:type="dxa"/>
          </w:tcPr>
          <w:p w:rsidR="00A47807" w:rsidRPr="00DD1A01" w:rsidRDefault="00C37EF7" w:rsidP="008B458B">
            <w:pPr>
              <w:rPr>
                <w:i/>
                <w:color w:val="000000" w:themeColor="text1"/>
              </w:rPr>
            </w:pPr>
            <w:r w:rsidRPr="00C37EF7">
              <w:rPr>
                <w:i/>
                <w:color w:val="000000" w:themeColor="text1"/>
              </w:rPr>
              <w:t xml:space="preserve">Создание базы данных детских образовательных учреждений </w:t>
            </w:r>
            <w:proofErr w:type="spellStart"/>
            <w:r w:rsidRPr="00C37EF7">
              <w:rPr>
                <w:i/>
                <w:color w:val="000000" w:themeColor="text1"/>
              </w:rPr>
              <w:t>г.Москвы</w:t>
            </w:r>
            <w:proofErr w:type="spellEnd"/>
          </w:p>
        </w:tc>
      </w:tr>
      <w:tr w:rsidR="00023E4E" w:rsidTr="00D074AF">
        <w:tc>
          <w:tcPr>
            <w:tcW w:w="4020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319" w:type="dxa"/>
          </w:tcPr>
          <w:p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DF7060">
              <w:rPr>
                <w:color w:val="000000" w:themeColor="text1"/>
              </w:rPr>
              <w:t>маркетинговых коммуникаций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0A439E" w:rsidTr="00D074AF">
        <w:tc>
          <w:tcPr>
            <w:tcW w:w="4020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319" w:type="dxa"/>
          </w:tcPr>
          <w:p w:rsidR="000A439E" w:rsidRPr="008E69CA" w:rsidRDefault="008E69CA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Цаплин Евгений Владимирович (Инициатор проекта студент </w:t>
            </w:r>
            <w:r w:rsidR="00C37EF7" w:rsidRPr="00C37EF7">
              <w:rPr>
                <w:i/>
                <w:color w:val="000000" w:themeColor="text1"/>
              </w:rPr>
              <w:t>4</w:t>
            </w:r>
            <w:r>
              <w:rPr>
                <w:i/>
                <w:color w:val="000000" w:themeColor="text1"/>
              </w:rPr>
              <w:t xml:space="preserve"> Курса образовательной программы «Менеджмент</w:t>
            </w:r>
            <w:r w:rsidR="00C37EF7">
              <w:rPr>
                <w:i/>
                <w:color w:val="000000" w:themeColor="text1"/>
              </w:rPr>
              <w:t>» Полякова Софья Ильинична</w:t>
            </w:r>
            <w:r>
              <w:rPr>
                <w:i/>
                <w:color w:val="000000" w:themeColor="text1"/>
              </w:rPr>
              <w:t>)</w:t>
            </w:r>
          </w:p>
        </w:tc>
      </w:tr>
      <w:tr w:rsidR="00A47807" w:rsidTr="00DD1A01">
        <w:trPr>
          <w:trHeight w:val="1646"/>
        </w:trPr>
        <w:tc>
          <w:tcPr>
            <w:tcW w:w="4020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319" w:type="dxa"/>
          </w:tcPr>
          <w:p w:rsidR="00A47807" w:rsidRPr="00D448DA" w:rsidRDefault="00C37EF7" w:rsidP="008B458B">
            <w:pPr>
              <w:rPr>
                <w:i/>
                <w:color w:val="000000" w:themeColor="text1"/>
              </w:rPr>
            </w:pPr>
            <w:bookmarkStart w:id="0" w:name="_GoBack"/>
            <w:r w:rsidRPr="00C37EF7">
              <w:rPr>
                <w:i/>
                <w:color w:val="000000" w:themeColor="text1"/>
              </w:rPr>
              <w:t xml:space="preserve">Сбор информации с сайтов и социальных сетей детских образовательных учреждений. Анализ собранной информации для </w:t>
            </w:r>
            <w:r>
              <w:rPr>
                <w:i/>
                <w:color w:val="000000" w:themeColor="text1"/>
              </w:rPr>
              <w:t>определения</w:t>
            </w:r>
            <w:r w:rsidRPr="00C37EF7">
              <w:rPr>
                <w:i/>
                <w:color w:val="000000" w:themeColor="text1"/>
              </w:rPr>
              <w:t xml:space="preserve"> критериев оценки</w:t>
            </w:r>
            <w:r>
              <w:rPr>
                <w:i/>
                <w:color w:val="000000" w:themeColor="text1"/>
              </w:rPr>
              <w:t xml:space="preserve"> образовательных учреждений, а также особенностей рынка. </w:t>
            </w:r>
            <w:bookmarkEnd w:id="0"/>
          </w:p>
        </w:tc>
      </w:tr>
      <w:tr w:rsidR="00A47807" w:rsidTr="00D074AF">
        <w:tc>
          <w:tcPr>
            <w:tcW w:w="4020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319" w:type="dxa"/>
          </w:tcPr>
          <w:p w:rsidR="00A47807" w:rsidRPr="00C37EF7" w:rsidRDefault="00C37EF7">
            <w:pPr>
              <w:rPr>
                <w:color w:val="000000" w:themeColor="text1"/>
              </w:rPr>
            </w:pPr>
            <w:r w:rsidRPr="00C37EF7">
              <w:rPr>
                <w:color w:val="000000" w:themeColor="text1"/>
              </w:rPr>
              <w:t>Цель проекта:</w:t>
            </w:r>
          </w:p>
          <w:p w:rsidR="00C37EF7" w:rsidRDefault="00C37EF7" w:rsidP="00C37EF7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Сформировать базу данных образовательных учреждений </w:t>
            </w:r>
            <w:proofErr w:type="spellStart"/>
            <w:r>
              <w:rPr>
                <w:color w:val="000000" w:themeColor="text1"/>
              </w:rPr>
              <w:t>г.Москвы</w:t>
            </w:r>
            <w:proofErr w:type="spellEnd"/>
            <w:r>
              <w:rPr>
                <w:color w:val="000000" w:themeColor="text1"/>
              </w:rPr>
              <w:t>, выявив отличия по критериям стоимости, транспортной доступности, разнообразия курсов и т.д.</w:t>
            </w:r>
          </w:p>
          <w:p w:rsidR="00C37EF7" w:rsidRDefault="00C37EF7" w:rsidP="00C37E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Задачи проекта:</w:t>
            </w:r>
          </w:p>
          <w:p w:rsidR="00C37EF7" w:rsidRDefault="00C37EF7" w:rsidP="00C37EF7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бор информации об учреждениях в сети Интернет</w:t>
            </w:r>
          </w:p>
          <w:p w:rsidR="00C37EF7" w:rsidRDefault="00C37EF7" w:rsidP="00C37EF7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Анализ социальных сетей образовательных учреждений </w:t>
            </w:r>
          </w:p>
          <w:p w:rsidR="00C37EF7" w:rsidRDefault="00C37EF7" w:rsidP="00C37EF7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Анализ различий частных и муниципальных образовательных учреждений </w:t>
            </w:r>
          </w:p>
          <w:p w:rsidR="00C37EF7" w:rsidRPr="00C37EF7" w:rsidRDefault="00D074AF" w:rsidP="00C37EF7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редставление собранной информации в виде таблицы </w:t>
            </w:r>
            <w:r>
              <w:rPr>
                <w:color w:val="000000" w:themeColor="text1"/>
                <w:lang w:val="en-US"/>
              </w:rPr>
              <w:t>Excel</w:t>
            </w:r>
          </w:p>
        </w:tc>
      </w:tr>
      <w:tr w:rsidR="00A47807" w:rsidTr="00D074AF">
        <w:tc>
          <w:tcPr>
            <w:tcW w:w="4020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319" w:type="dxa"/>
          </w:tcPr>
          <w:p w:rsidR="00A47807" w:rsidRDefault="00D074AF" w:rsidP="00D074AF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Навыки поиска информации в сети Интернет</w:t>
            </w:r>
          </w:p>
          <w:p w:rsidR="00D074AF" w:rsidRDefault="00D074AF" w:rsidP="00D074AF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Умение обрабатывать большой объем информации </w:t>
            </w:r>
          </w:p>
          <w:p w:rsidR="00D074AF" w:rsidRPr="00D074AF" w:rsidRDefault="00D074AF" w:rsidP="00D074AF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Навыки работы с </w:t>
            </w:r>
            <w:r>
              <w:rPr>
                <w:color w:val="000000" w:themeColor="text1"/>
                <w:lang w:val="en-US"/>
              </w:rPr>
              <w:t>MS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Excel</w:t>
            </w:r>
          </w:p>
          <w:p w:rsidR="00D074AF" w:rsidRPr="00D074AF" w:rsidRDefault="00D074AF" w:rsidP="00D074AF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бота с информационными ресурсами</w:t>
            </w:r>
          </w:p>
        </w:tc>
      </w:tr>
      <w:tr w:rsidR="00691CF6" w:rsidTr="00D074AF">
        <w:tc>
          <w:tcPr>
            <w:tcW w:w="4020" w:type="dxa"/>
          </w:tcPr>
          <w:p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319" w:type="dxa"/>
          </w:tcPr>
          <w:p w:rsidR="00691CF6" w:rsidRPr="00A04476" w:rsidRDefault="00D074AF" w:rsidP="005E13DA">
            <w:pPr>
              <w:rPr>
                <w:i/>
                <w:color w:val="000000" w:themeColor="text1"/>
                <w:lang w:val="en-US"/>
              </w:rPr>
            </w:pPr>
            <w:r w:rsidRPr="00D074AF">
              <w:rPr>
                <w:i/>
                <w:color w:val="000000" w:themeColor="text1"/>
              </w:rPr>
              <w:t>С 2.1</w:t>
            </w:r>
            <w:r w:rsidR="00A04476">
              <w:rPr>
                <w:i/>
                <w:color w:val="000000" w:themeColor="text1"/>
                <w:lang w:val="en-US"/>
              </w:rPr>
              <w:t>1</w:t>
            </w:r>
            <w:r w:rsidRPr="00D074AF">
              <w:rPr>
                <w:i/>
                <w:color w:val="000000" w:themeColor="text1"/>
              </w:rPr>
              <w:t xml:space="preserve"> по 31.1</w:t>
            </w:r>
            <w:r w:rsidR="00A04476">
              <w:rPr>
                <w:i/>
                <w:color w:val="000000" w:themeColor="text1"/>
                <w:lang w:val="en-US"/>
              </w:rPr>
              <w:t>2</w:t>
            </w:r>
          </w:p>
        </w:tc>
      </w:tr>
      <w:tr w:rsidR="00F379A0" w:rsidTr="00D074AF">
        <w:tc>
          <w:tcPr>
            <w:tcW w:w="4020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319" w:type="dxa"/>
          </w:tcPr>
          <w:p w:rsidR="00F379A0" w:rsidRPr="00A04476" w:rsidRDefault="00A04476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2</w:t>
            </w:r>
          </w:p>
        </w:tc>
      </w:tr>
      <w:tr w:rsidR="00A47807" w:rsidTr="00D074AF">
        <w:tc>
          <w:tcPr>
            <w:tcW w:w="4020" w:type="dxa"/>
          </w:tcPr>
          <w:p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319" w:type="dxa"/>
          </w:tcPr>
          <w:p w:rsidR="00A47807" w:rsidRPr="003149E1" w:rsidRDefault="00D074AF">
            <w:pPr>
              <w:rPr>
                <w:i/>
                <w:color w:val="000000" w:themeColor="text1"/>
              </w:rPr>
            </w:pPr>
            <w:r w:rsidRPr="00D074AF">
              <w:rPr>
                <w:i/>
                <w:color w:val="000000" w:themeColor="text1"/>
              </w:rPr>
              <w:t>Удаленная работа</w:t>
            </w:r>
          </w:p>
        </w:tc>
      </w:tr>
      <w:tr w:rsidR="00F379A0" w:rsidTr="00D074AF">
        <w:tc>
          <w:tcPr>
            <w:tcW w:w="4020" w:type="dxa"/>
          </w:tcPr>
          <w:p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319" w:type="dxa"/>
          </w:tcPr>
          <w:p w:rsidR="00F379A0" w:rsidRPr="004E11DE" w:rsidRDefault="00D074A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6 ч. в неделю</w:t>
            </w:r>
          </w:p>
        </w:tc>
      </w:tr>
      <w:tr w:rsidR="00F379A0" w:rsidTr="00D074AF">
        <w:tc>
          <w:tcPr>
            <w:tcW w:w="4020" w:type="dxa"/>
          </w:tcPr>
          <w:p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319" w:type="dxa"/>
          </w:tcPr>
          <w:p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:rsidTr="00D074AF">
        <w:tc>
          <w:tcPr>
            <w:tcW w:w="4020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319" w:type="dxa"/>
          </w:tcPr>
          <w:p w:rsidR="00F379A0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Ответственность</w:t>
            </w:r>
          </w:p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Умение работать в условиях дедлайнов </w:t>
            </w:r>
          </w:p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lastRenderedPageBreak/>
              <w:t>Организованность</w:t>
            </w:r>
          </w:p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Базовые навыки работы в M</w:t>
            </w:r>
            <w:r>
              <w:rPr>
                <w:i/>
                <w:color w:val="000000" w:themeColor="text1"/>
                <w:lang w:val="en-US"/>
              </w:rPr>
              <w:t>S</w:t>
            </w:r>
            <w:r w:rsidRPr="00D074AF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Excel</w:t>
            </w:r>
            <w:r>
              <w:rPr>
                <w:i/>
                <w:color w:val="000000" w:themeColor="text1"/>
              </w:rPr>
              <w:t xml:space="preserve"> (или иными электронными таблицами)</w:t>
            </w:r>
          </w:p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мение работать с большим объемом информации</w:t>
            </w:r>
          </w:p>
          <w:p w:rsidR="00D074AF" w:rsidRP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сидчивость</w:t>
            </w:r>
          </w:p>
          <w:p w:rsidR="00D074AF" w:rsidRPr="00D074AF" w:rsidRDefault="00D074AF" w:rsidP="00D074AF">
            <w:pPr>
              <w:pStyle w:val="a4"/>
              <w:rPr>
                <w:i/>
                <w:color w:val="000000" w:themeColor="text1"/>
              </w:rPr>
            </w:pPr>
          </w:p>
        </w:tc>
      </w:tr>
      <w:tr w:rsidR="00971EDC" w:rsidTr="00D074AF">
        <w:tc>
          <w:tcPr>
            <w:tcW w:w="4020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lastRenderedPageBreak/>
              <w:t>Планируемые результаты проекта</w:t>
            </w:r>
          </w:p>
        </w:tc>
        <w:tc>
          <w:tcPr>
            <w:tcW w:w="5319" w:type="dxa"/>
          </w:tcPr>
          <w:p w:rsidR="00971EDC" w:rsidRPr="004E11DE" w:rsidRDefault="00D074AF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База данных образовательных учреждений </w:t>
            </w:r>
            <w:proofErr w:type="spellStart"/>
            <w:r>
              <w:rPr>
                <w:i/>
                <w:color w:val="000000" w:themeColor="text1"/>
              </w:rPr>
              <w:t>г.Москвы</w:t>
            </w:r>
            <w:proofErr w:type="spellEnd"/>
            <w:r>
              <w:rPr>
                <w:i/>
                <w:color w:val="000000" w:themeColor="text1"/>
              </w:rPr>
              <w:t>, разработанная система оценивания образовательных учреждений</w:t>
            </w:r>
          </w:p>
        </w:tc>
      </w:tr>
      <w:tr w:rsidR="00A47807" w:rsidTr="00D074AF">
        <w:tc>
          <w:tcPr>
            <w:tcW w:w="4020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319" w:type="dxa"/>
          </w:tcPr>
          <w:p w:rsidR="00A47807" w:rsidRPr="004E11DE" w:rsidRDefault="00D074AF" w:rsidP="00AD4D49">
            <w:pPr>
              <w:rPr>
                <w:i/>
                <w:color w:val="000000" w:themeColor="text1"/>
              </w:rPr>
            </w:pPr>
            <w:r w:rsidRPr="00D074AF">
              <w:rPr>
                <w:i/>
                <w:color w:val="000000" w:themeColor="text1"/>
              </w:rPr>
              <w:t>Отчет студента + база данных</w:t>
            </w:r>
            <w:r>
              <w:rPr>
                <w:i/>
                <w:color w:val="000000" w:themeColor="text1"/>
              </w:rPr>
              <w:t xml:space="preserve"> в таблице</w:t>
            </w:r>
          </w:p>
        </w:tc>
      </w:tr>
      <w:tr w:rsidR="00A47807" w:rsidTr="00D074AF">
        <w:tc>
          <w:tcPr>
            <w:tcW w:w="4020" w:type="dxa"/>
          </w:tcPr>
          <w:p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319" w:type="dxa"/>
          </w:tcPr>
          <w:p w:rsidR="00A47807" w:rsidRPr="004E11DE" w:rsidRDefault="00D074AF">
            <w:pPr>
              <w:rPr>
                <w:i/>
                <w:color w:val="000000" w:themeColor="text1"/>
              </w:rPr>
            </w:pPr>
            <w:r w:rsidRPr="00D074AF">
              <w:rPr>
                <w:i/>
                <w:color w:val="000000" w:themeColor="text1"/>
              </w:rPr>
              <w:t>5 человек</w:t>
            </w:r>
          </w:p>
        </w:tc>
      </w:tr>
      <w:tr w:rsidR="00D074AF" w:rsidTr="00D074AF">
        <w:tc>
          <w:tcPr>
            <w:tcW w:w="4020" w:type="dxa"/>
          </w:tcPr>
          <w:p w:rsidR="00D074AF" w:rsidRPr="008E69CA" w:rsidRDefault="00D074AF" w:rsidP="00D074AF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319" w:type="dxa"/>
          </w:tcPr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Ответственность</w:t>
            </w:r>
          </w:p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Умение работать в условиях дедлайнов </w:t>
            </w:r>
          </w:p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Организованность</w:t>
            </w:r>
          </w:p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Базовые навыки работы в M</w:t>
            </w:r>
            <w:r>
              <w:rPr>
                <w:i/>
                <w:color w:val="000000" w:themeColor="text1"/>
                <w:lang w:val="en-US"/>
              </w:rPr>
              <w:t>S</w:t>
            </w:r>
            <w:r w:rsidRPr="00D074AF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Excel</w:t>
            </w:r>
            <w:r>
              <w:rPr>
                <w:i/>
                <w:color w:val="000000" w:themeColor="text1"/>
              </w:rPr>
              <w:t xml:space="preserve"> (или иными электронными таблицами)</w:t>
            </w:r>
          </w:p>
          <w:p w:rsid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мение работать с большим объемом информации</w:t>
            </w:r>
          </w:p>
          <w:p w:rsidR="00D074AF" w:rsidRPr="00D074AF" w:rsidRDefault="00D074AF" w:rsidP="00D074AF">
            <w:pPr>
              <w:pStyle w:val="a4"/>
              <w:numPr>
                <w:ilvl w:val="0"/>
                <w:numId w:val="6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сидчивость</w:t>
            </w:r>
          </w:p>
          <w:p w:rsidR="00D074AF" w:rsidRPr="00D074AF" w:rsidRDefault="00D074AF" w:rsidP="00D074AF">
            <w:pPr>
              <w:pStyle w:val="a4"/>
              <w:rPr>
                <w:i/>
                <w:color w:val="000000" w:themeColor="text1"/>
              </w:rPr>
            </w:pPr>
          </w:p>
        </w:tc>
      </w:tr>
      <w:tr w:rsidR="00D074AF" w:rsidTr="00D074AF">
        <w:trPr>
          <w:trHeight w:val="716"/>
        </w:trPr>
        <w:tc>
          <w:tcPr>
            <w:tcW w:w="4020" w:type="dxa"/>
          </w:tcPr>
          <w:p w:rsidR="00D074AF" w:rsidRPr="003060B2" w:rsidRDefault="00D074AF" w:rsidP="00D074AF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319" w:type="dxa"/>
          </w:tcPr>
          <w:p w:rsidR="00D074AF" w:rsidRPr="00D074AF" w:rsidRDefault="00D074AF" w:rsidP="00D074AF">
            <w:pPr>
              <w:rPr>
                <w:i/>
                <w:color w:val="000000" w:themeColor="text1"/>
              </w:rPr>
            </w:pPr>
            <w:r w:rsidRPr="00D074AF">
              <w:rPr>
                <w:i/>
                <w:color w:val="000000" w:themeColor="text1"/>
              </w:rPr>
              <w:t>Все образовательных программы</w:t>
            </w:r>
          </w:p>
        </w:tc>
      </w:tr>
      <w:tr w:rsidR="00D074AF" w:rsidTr="00D074AF">
        <w:tc>
          <w:tcPr>
            <w:tcW w:w="4020" w:type="dxa"/>
          </w:tcPr>
          <w:p w:rsidR="00D074AF" w:rsidRPr="003060B2" w:rsidRDefault="00D074AF" w:rsidP="00D074AF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319" w:type="dxa"/>
          </w:tcPr>
          <w:p w:rsidR="00D074AF" w:rsidRPr="004E11DE" w:rsidRDefault="00D074AF" w:rsidP="00D074AF">
            <w:pPr>
              <w:rPr>
                <w:i/>
                <w:color w:val="000000" w:themeColor="text1"/>
              </w:rPr>
            </w:pPr>
            <w:r w:rsidRPr="00D074AF">
              <w:rPr>
                <w:i/>
                <w:color w:val="000000" w:themeColor="text1"/>
              </w:rPr>
              <w:t>Кирпичная улица, 33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F750D"/>
    <w:multiLevelType w:val="hybridMultilevel"/>
    <w:tmpl w:val="A31AA7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055EC"/>
    <w:multiLevelType w:val="hybridMultilevel"/>
    <w:tmpl w:val="9ECC996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A95713"/>
    <w:multiLevelType w:val="hybridMultilevel"/>
    <w:tmpl w:val="F8DE0F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xMjc3MzCyNDe1MDVV0lEKTi0uzszPAykwqQUAAtUlniwAAAA="/>
  </w:docVars>
  <w:rsids>
    <w:rsidRoot w:val="00A47807"/>
    <w:rsid w:val="00023E4E"/>
    <w:rsid w:val="00054118"/>
    <w:rsid w:val="000A439E"/>
    <w:rsid w:val="001D79C2"/>
    <w:rsid w:val="00214423"/>
    <w:rsid w:val="00231EA4"/>
    <w:rsid w:val="002D4B0B"/>
    <w:rsid w:val="003060B2"/>
    <w:rsid w:val="003149E1"/>
    <w:rsid w:val="00347F76"/>
    <w:rsid w:val="003D53CE"/>
    <w:rsid w:val="003E3254"/>
    <w:rsid w:val="00400C0B"/>
    <w:rsid w:val="004678F7"/>
    <w:rsid w:val="004C1D36"/>
    <w:rsid w:val="004E11DE"/>
    <w:rsid w:val="004E12FA"/>
    <w:rsid w:val="005A6059"/>
    <w:rsid w:val="005E13DA"/>
    <w:rsid w:val="005E3B03"/>
    <w:rsid w:val="00611FDD"/>
    <w:rsid w:val="00691CF6"/>
    <w:rsid w:val="00772F69"/>
    <w:rsid w:val="0082311B"/>
    <w:rsid w:val="00834E3D"/>
    <w:rsid w:val="008B458B"/>
    <w:rsid w:val="008E69CA"/>
    <w:rsid w:val="00963578"/>
    <w:rsid w:val="00971EDC"/>
    <w:rsid w:val="00990D2A"/>
    <w:rsid w:val="00A013F2"/>
    <w:rsid w:val="00A04476"/>
    <w:rsid w:val="00A47807"/>
    <w:rsid w:val="00A550AE"/>
    <w:rsid w:val="00AD4D49"/>
    <w:rsid w:val="00AD5C4C"/>
    <w:rsid w:val="00B47552"/>
    <w:rsid w:val="00C37EF7"/>
    <w:rsid w:val="00C86CA2"/>
    <w:rsid w:val="00D074AF"/>
    <w:rsid w:val="00D448DA"/>
    <w:rsid w:val="00DD1A01"/>
    <w:rsid w:val="00DF7060"/>
    <w:rsid w:val="00E92F8E"/>
    <w:rsid w:val="00F17335"/>
    <w:rsid w:val="00F379A0"/>
    <w:rsid w:val="00F50313"/>
    <w:rsid w:val="00F745EA"/>
    <w:rsid w:val="00F83A0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E7AC54"/>
  <w15:docId w15:val="{8FEFD073-35B6-4836-9E66-9297ABB9F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9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</cp:lastModifiedBy>
  <cp:revision>6</cp:revision>
  <dcterms:created xsi:type="dcterms:W3CDTF">2018-10-01T18:56:00Z</dcterms:created>
  <dcterms:modified xsi:type="dcterms:W3CDTF">2018-10-05T13:10:00Z</dcterms:modified>
</cp:coreProperties>
</file>